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lm</w:t>
      </w:r>
      <w:r>
        <w:t xml:space="preserve"> </w:t>
      </w:r>
      <w:r>
        <w:t xml:space="preserve">Directo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Algiers, Algeria</w:t>
      </w:r>
      <w:r>
        <w:br/>
      </w:r>
      <w:r>
        <w:t xml:space="preserve">[Your Email Address]</w:t>
      </w:r>
      <w:r>
        <w:br/>
      </w:r>
      <w:r>
        <w:t xml:space="preserve">[Your Phone Number]</w:t>
      </w:r>
      <w:r>
        <w:br/>
      </w:r>
      <w:r>
        <w:t xml:space="preserve">[Date]</w:t>
      </w:r>
    </w:p>
    <w:p>
      <w:pPr>
        <w:pStyle w:val="BodyText"/>
      </w:pPr>
      <w:r>
        <w:t xml:space="preserve">The Scholarship Committee</w:t>
      </w:r>
      <w:r>
        <w:br/>
      </w:r>
      <w:r>
        <w:t xml:space="preserve">International Film Education Foundation (IFE)</w:t>
      </w:r>
      <w:r>
        <w:br/>
      </w:r>
      <w:r>
        <w:t xml:space="preserve">123 Arts District, New York, NY 10003</w:t>
      </w:r>
      <w:r>
        <w:br/>
      </w:r>
      <w:r>
        <w:t xml:space="preserve">USA</w:t>
      </w:r>
    </w:p>
    <w:bookmarkStart w:id="20" w:name="X33ed867c113b31bf2edee2b6a027e49631ea946"/>
    <w:p>
      <w:pPr>
        <w:pStyle w:val="Heading2"/>
      </w:pPr>
      <w:r>
        <w:t xml:space="preserve">Subject: Application for Full Scholarship to Advanced Film Directing Program at IFE</w:t>
      </w:r>
    </w:p>
    <w:p>
      <w:pPr>
        <w:pStyle w:val="FirstParagraph"/>
      </w:pPr>
      <w:r>
        <w:t xml:space="preserve">Dear Scholarship Committee,</w:t>
      </w:r>
    </w:p>
    <w:p>
      <w:pPr>
        <w:pStyle w:val="BodyText"/>
      </w:pPr>
      <w:r>
        <w:t xml:space="preserve">It is with profound respect for the transformative power of cinema and deep personal commitment to the future of Algerian storytelling that I submit this application for your esteemed Full Scholarship to pursue an Advanced Film Directing Program at the International Film Education Foundation. As a dedicated</w:t>
      </w:r>
      <w:r>
        <w:t xml:space="preserve"> </w:t>
      </w:r>
      <w:r>
        <w:rPr>
          <w:bCs/>
          <w:b/>
        </w:rPr>
        <w:t xml:space="preserve">Film Director</w:t>
      </w:r>
      <w:r>
        <w:t xml:space="preserve"> </w:t>
      </w:r>
      <w:r>
        <w:t xml:space="preserve">hailing from Algiers, Algeria, my life's work has been deeply rooted in capturing the soul of our nation—its vibrant streets, resilient spirit, and untold narratives—from the bustling medina of Algiers to the serene landscapes of the Sahara. This scholarship represents not merely an educational opportunity but a vital bridge between my aspirations as an Algerian artist and the global platform necessary to amplify authentic voices from Algeria Algiers on international stages.</w:t>
      </w:r>
    </w:p>
    <w:p>
      <w:pPr>
        <w:pStyle w:val="BodyText"/>
      </w:pPr>
      <w:r>
        <w:t xml:space="preserve">My journey as a</w:t>
      </w:r>
      <w:r>
        <w:t xml:space="preserve"> </w:t>
      </w:r>
      <w:r>
        <w:rPr>
          <w:bCs/>
          <w:b/>
        </w:rPr>
        <w:t xml:space="preserve">Film Director</w:t>
      </w:r>
      <w:r>
        <w:t xml:space="preserve"> </w:t>
      </w:r>
      <w:r>
        <w:t xml:space="preserve">began in the very heart of Algiers, where I grew up surrounded by stories whispered in cafés near Place des Martyrs and etched into the walls of historic neighborhoods like Casbah. After graduating with honors from the École Nationale Supérieure des Beaux-Arts de l’Algérie with a focus on visual narrative, I immersed myself in creating short films that reflect Algeria’s multifaceted identity. My debut film, *Souvenirs d'Alger* (Memories of Algiers), screened at the prestigious Algiers International Film Festival and explored intergenerational connections in the city’s working-class districts—scenes shot on location near the iconic Djamaa el Kebir Mosque and along the Corniche. This work earned me recognition from Algeria’s Ministry of Culture, but it also revealed a critical gap: to truly elevate Algerian cinema globally, I require advanced training in contemporary directing techniques, international co-production strategies, and digital storytelling frameworks unavailable within our domestic educational landscape.</w:t>
      </w:r>
    </w:p>
    <w:p>
      <w:pPr>
        <w:pStyle w:val="BodyText"/>
      </w:pPr>
      <w:r>
        <w:t xml:space="preserve">Algeria Algiers has long been a crucible of cinematic innovation. From the pioneering works of Merzak Allouache to the vibrant energy of today’s emerging filmmakers at the Algiers Film Studio (SFI), our city pulses with creative potential. Yet, as I’ve navigated festivals from Carthage to FESPACO, I’ve consistently observed that Algerian narratives often struggle for visibility due to limited access to specialized global training. The International Film Education Foundation’s program—particularly its focus on "Cultural Identity in Global Cinema" and "Digital Production Innovation"—aligns perfectly with my mission. I am drawn especially to Professor Elena Vargas’ course on transnational storytelling, which directly addresses the challenges of representing North African perspectives without exoticization. This scholarship would empower me to master these tools while preserving the authenticity that defines Algerian cinema.</w:t>
      </w:r>
    </w:p>
    <w:p>
      <w:pPr>
        <w:pStyle w:val="BodyText"/>
      </w:pPr>
      <w:r>
        <w:t xml:space="preserve">My vision extends beyond personal growth; it is intrinsically linked to Algeria’s cultural advancement. Having collaborated with the Association Algérienne du Cinéma (AAC) on youth filmmaking workshops in Bab El Oued and Sidi M’hamed, I have witnessed firsthand how mentorship ignites talent. Upon completing my studies, I will return to Algiers to establish "Cinéma d’Algérie," a community hub offering advanced directing workshops for emerging filmmakers across the country—funded through partnerships with Algeria’s National Film Fund and SFI. This initiative will directly address the critical shortage of skilled directors in our nation, fostering projects that showcase Algeria not through stereotypes but as a dynamic civilization of storytellers. The scholarship’s focus on "Social Impact Filmmaking" aligns precisely with this goal, enabling me to develop curricula centered on ethical representation and sustainable production models.</w:t>
      </w:r>
    </w:p>
    <w:p>
      <w:pPr>
        <w:pStyle w:val="BodyText"/>
      </w:pPr>
      <w:r>
        <w:t xml:space="preserve">Why Algiers? Because it is here that my story begins—and here that it must return. Algiers’ unique tapestry—where Ottoman architecture meets French colonial traces, where Arabic, Berber, and French coexist in daily life—is the wellspring of my creativity. In *Algiers by Night*, a documentary short I produced about street performers in El-Biar (a neighborhood symbolizing cultural fusion), I used long takes and natural soundscapes to immerse viewers in the city’s rhythm. This approach resonated deeply with audiences at the 2023 Algiers Film Festival, proving that Algeria’s stories demand nuanced treatment. The scholarship would provide me with the technical and theoretical rigor to elevate such work beyond local screens to global platforms like Cannes or Toronto, where Algerian voices remain underrepresented.</w:t>
      </w:r>
    </w:p>
    <w:p>
      <w:pPr>
        <w:pStyle w:val="BodyText"/>
      </w:pPr>
      <w:r>
        <w:t xml:space="preserve">I understand that this scholarship is not merely a financial grant but an investment in cultural diplomacy. Algeria has contributed immensely to world cinema through artists like Mohamed Lakhdar-Hamina (director of *Chronicle of the Years of Fire*), yet our filmmakers often lack access to the resources needed to compete internationally. By selecting me, your committee would be actively supporting Algeria Algiers’ renaissance as a hub for authentic, globally resonant storytelling. My proposed project—*The Sea and the Memory*, a feature film exploring memory and migration through the lens of Algiers’ port community—would serve as both my academic capstone and a testament to what Algerian cinema can achieve with global support.</w:t>
      </w:r>
    </w:p>
    <w:p>
      <w:pPr>
        <w:pStyle w:val="BodyText"/>
      </w:pPr>
      <w:r>
        <w:t xml:space="preserve">My commitment to Algeria is unwavering. I have already secured preliminary agreements with SFI for post-graduation production access, and I am prepared to dedicate 100% of the scholarship toward tuition, advanced equipment, and collaboration with your faculty. I bring not just talent but a proven track record: three award-winning short films (including *Rue de la Liberté*, which won Best Short at the 2022 Pan-African Film Festival), and a master’s thesis on "Visual Language in Contemporary Algerian Narrative Films" that analyzed works by directors like Yamina Bachir. I am ready to contribute my energy, local knowledge, and passion to your academic community while absorbing the expertise needed to serve Algeria.</w:t>
      </w:r>
    </w:p>
    <w:p>
      <w:pPr>
        <w:pStyle w:val="BodyText"/>
      </w:pPr>
      <w:r>
        <w:t xml:space="preserve">As an artist from Algiers who has felt the pulse of this city’s creativity in every corner—from the scent of coffee at Café de la Paix on Rue Michelet to the echoes of poetry at Souk El Blat—I know that cinema is more than art. It is memory, resistance, and hope. I humbly ask for your support in empowering me to carry these stories forward with the skill and vision they deserve. Thank you for considering my</w:t>
      </w:r>
      <w:r>
        <w:t xml:space="preserve"> </w:t>
      </w:r>
      <w:r>
        <w:rPr>
          <w:bCs/>
          <w:b/>
        </w:rPr>
        <w:t xml:space="preserve">Scholarship Application Letter</w:t>
      </w:r>
      <w:r>
        <w:t xml:space="preserve">. I welcome the opportunity to discuss how my work as a</w:t>
      </w:r>
      <w:r>
        <w:t xml:space="preserve"> </w:t>
      </w:r>
      <w:r>
        <w:rPr>
          <w:bCs/>
          <w:b/>
        </w:rPr>
        <w:t xml:space="preserve">Film Director</w:t>
      </w:r>
      <w:r>
        <w:t xml:space="preserve"> </w:t>
      </w:r>
      <w:r>
        <w:t xml:space="preserve">can contribute to the cultural dialogue between Algeria Algiers and the world.</w:t>
      </w:r>
    </w:p>
    <w:p>
      <w:pPr>
        <w:pStyle w:val="BodyText"/>
      </w:pPr>
      <w:r>
        <w:t xml:space="preserve">With deep respect and anticipation,</w:t>
      </w:r>
    </w:p>
    <w:p>
      <w:pPr>
        <w:pStyle w:val="BodyText"/>
      </w:pPr>
      <w:r>
        <w:t xml:space="preserve">[Your Full Name]</w:t>
      </w:r>
    </w:p>
    <w:p>
      <w:pPr>
        <w:pStyle w:val="BodyText"/>
      </w:pPr>
      <w:r>
        <w:t xml:space="preserve">Film Director &amp; Founder, Cinéma d’Algérie Initiative</w:t>
      </w:r>
    </w:p>
    <w:p>
      <w:pPr>
        <w:pStyle w:val="BodyText"/>
      </w:pPr>
      <w:r>
        <w:t xml:space="preserve">Word Count: 89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lm Director</dc:title>
  <dc:creator/>
  <dc:language>en</dc:language>
  <cp:keywords/>
  <dcterms:created xsi:type="dcterms:W3CDTF">2026-07-21T14:09:21Z</dcterms:created>
  <dcterms:modified xsi:type="dcterms:W3CDTF">2026-07-21T14:09:21Z</dcterms:modified>
</cp:coreProperties>
</file>

<file path=docProps/custom.xml><?xml version="1.0" encoding="utf-8"?>
<Properties xmlns="http://schemas.openxmlformats.org/officeDocument/2006/custom-properties" xmlns:vt="http://schemas.openxmlformats.org/officeDocument/2006/docPropsVTypes"/>
</file>